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s.m.i.;</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4676137D"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r w:rsidR="006A3FBE" w:rsidRPr="006A3FBE">
        <w:rPr>
          <w:rFonts w:eastAsia="Calibri" w:cstheme="minorHAnsi"/>
          <w:szCs w:val="20"/>
        </w:rPr>
        <w:t xml:space="preserve"> e aggiornato con delibera n° 177/2025, Verb. 521</w:t>
      </w:r>
      <w:r w:rsidRPr="008464D0">
        <w:rPr>
          <w:rFonts w:eastAsia="Calibri" w:cstheme="minorHAnsi"/>
          <w:szCs w:val="20"/>
        </w:rPr>
        <w:t>;</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10989951"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w:t>
      </w:r>
      <w:r w:rsidR="00D75FD1" w:rsidRPr="00D75FD1">
        <w:rPr>
          <w:rFonts w:eastAsia="Calibri" w:cstheme="minorHAnsi"/>
          <w:szCs w:val="20"/>
        </w:rPr>
        <w:t>che, a tenore del comma 2, del già richiamato art. 15 del Codice “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 ….OMISSIS…. Resta in ogni caso ferma la possibilità per le S.A., in caso di accertata carenza nel proprio organico di personale in possesso dei requisiti di cui all’Allegato I.2, di nominare il RUP tra i dipendenti di altre amministrazioni pubbliche</w:t>
      </w:r>
      <w:r w:rsidR="00D75FD1">
        <w:rPr>
          <w:rFonts w:eastAsia="Calibri" w:cstheme="minorHAnsi"/>
          <w:szCs w:val="20"/>
        </w:rPr>
        <w:t>.</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lastRenderedPageBreak/>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5C4B23DA" w:rsidR="008464D0" w:rsidRPr="00C31D42" w:rsidRDefault="008464D0" w:rsidP="00265392">
      <w:pPr>
        <w:pStyle w:val="Elencoliv2"/>
      </w:pPr>
      <w:r w:rsidRPr="00C31D42">
        <w:t>procedere, di concerto con la stazione appaltante, al</w:t>
      </w:r>
      <w:r w:rsidR="00ED5A8C">
        <w:t xml:space="preserve"> completamento della documentazione</w:t>
      </w:r>
      <w:r w:rsidRPr="00C31D42">
        <w:t>;</w:t>
      </w:r>
    </w:p>
    <w:p w14:paraId="514CCDE1" w14:textId="521F99C3" w:rsidR="008464D0" w:rsidRPr="00C31D42" w:rsidRDefault="008464D0" w:rsidP="00265392">
      <w:pPr>
        <w:pStyle w:val="Elencoliv2"/>
      </w:pPr>
      <w:r w:rsidRPr="00C31D42">
        <w:t>procedere all</w:t>
      </w:r>
      <w:r w:rsidR="00ED5A8C">
        <w:t>’</w:t>
      </w:r>
      <w:r w:rsidRPr="00C31D42">
        <w:t>a</w:t>
      </w:r>
      <w:r w:rsidR="00ED5A8C">
        <w:t>cquisizione</w:t>
      </w:r>
      <w:r w:rsidRPr="00C31D42">
        <w:t xml:space="preserve"> del Codice Identificativo Gara (CIG) tramite </w:t>
      </w:r>
      <w:r>
        <w:t xml:space="preserve">la </w:t>
      </w:r>
      <w:bookmarkStart w:id="4" w:name="bookmark_pcp"/>
      <w:r>
        <w:t>piattaforma telematica di negoziazione</w:t>
      </w:r>
      <w:bookmarkEnd w:id="4"/>
      <w:r w:rsidRPr="00C31D42">
        <w:t xml:space="preserve"> e di tutti gli altri adempimenti previsti dalla normativa vigente</w:t>
      </w:r>
      <w:r w:rsidR="00ED5A8C">
        <w:t xml:space="preserve"> </w:t>
      </w:r>
      <w:r w:rsidR="00ED5A8C" w:rsidRPr="00ED5A8C">
        <w:t>in materia di contratti pubblici e di digitalizzazione degli appalti</w:t>
      </w:r>
      <w:r w:rsidRPr="00C31D42">
        <w:t>;</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5" w:name="bookmark_supporto_rup"/>
      <w:r w:rsidR="00A729FC">
        <w:t>CAMPO.SUPPORTO.RUP</w:t>
      </w:r>
      <w:bookmarkEnd w:id="5"/>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91785" w14:textId="77777777" w:rsidR="00B05192" w:rsidRDefault="00B05192" w:rsidP="00427EA5">
      <w:r>
        <w:separator/>
      </w:r>
    </w:p>
  </w:endnote>
  <w:endnote w:type="continuationSeparator" w:id="0">
    <w:p w14:paraId="593D29EB" w14:textId="77777777" w:rsidR="00B05192" w:rsidRDefault="00B05192"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1E586" w14:textId="77777777" w:rsidR="000C0D36" w:rsidRDefault="000C0D36">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DF234" w14:textId="77777777" w:rsidR="00B05192" w:rsidRDefault="00B05192" w:rsidP="00427EA5">
      <w:r>
        <w:separator/>
      </w:r>
    </w:p>
  </w:footnote>
  <w:footnote w:type="continuationSeparator" w:id="0">
    <w:p w14:paraId="3F33AFE1" w14:textId="77777777" w:rsidR="00B05192" w:rsidRDefault="00B05192"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CC5D9" w14:textId="77777777" w:rsidR="000C0D36" w:rsidRDefault="000C0D36">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6" w:name="bookmark_headers_istituzionale"/>
          <w:r>
            <w:rPr>
              <w:b/>
              <w:bCs/>
              <w:color w:val="002F5F"/>
              <w:sz w:val="24"/>
            </w:rPr>
            <w:t>Sede Secondaria</w:t>
          </w:r>
          <w:bookmarkEnd w:id="6"/>
          <w:r>
            <w:rPr>
              <w:b/>
              <w:bCs/>
              <w:color w:val="002F5F"/>
              <w:sz w:val="24"/>
            </w:rPr>
            <w:t xml:space="preserve"> </w:t>
          </w:r>
          <w:r>
            <w:rPr>
              <w:color w:val="002F5F"/>
              <w:sz w:val="24"/>
            </w:rPr>
            <w:t>di</w:t>
          </w:r>
          <w:r w:rsidR="00BF7310">
            <w:rPr>
              <w:color w:val="002F5F"/>
              <w:sz w:val="24"/>
            </w:rPr>
            <w:t xml:space="preserve"> </w:t>
          </w:r>
          <w:bookmarkStart w:id="7" w:name="bookmark_headers_sede"/>
          <w:r w:rsidR="00BF7310" w:rsidRPr="00BF7310">
            <w:rPr>
              <w:b/>
              <w:bCs/>
              <w:color w:val="002F5F"/>
              <w:sz w:val="24"/>
            </w:rPr>
            <w:t>CAMPO.Sede.Secondaria</w:t>
          </w:r>
          <w:bookmarkEnd w:id="7"/>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6D883503" w:rsidR="00235BBA" w:rsidRPr="00FE5F5B" w:rsidRDefault="000C0D36" w:rsidP="00235BBA">
          <w:pPr>
            <w:ind w:left="113" w:right="113"/>
            <w:jc w:val="center"/>
            <w:rPr>
              <w:rFonts w:cs="Calibri"/>
              <w:color w:val="999999"/>
              <w:sz w:val="14"/>
              <w:szCs w:val="14"/>
            </w:rPr>
          </w:pPr>
          <w:r>
            <w:rPr>
              <w:rFonts w:cs="Calibri"/>
              <w:color w:val="999999"/>
              <w:sz w:val="14"/>
              <w:szCs w:val="14"/>
            </w:rPr>
            <w:t>P</w:t>
          </w:r>
          <w:r w:rsidR="00235BBA"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330F"/>
    <w:rsid w:val="0001469A"/>
    <w:rsid w:val="000146D4"/>
    <w:rsid w:val="0001557D"/>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0D36"/>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C7AEF"/>
    <w:rsid w:val="002D1F83"/>
    <w:rsid w:val="002E3C39"/>
    <w:rsid w:val="00303A20"/>
    <w:rsid w:val="003043A1"/>
    <w:rsid w:val="003106F2"/>
    <w:rsid w:val="00315E18"/>
    <w:rsid w:val="00316A1A"/>
    <w:rsid w:val="00331253"/>
    <w:rsid w:val="00340FC4"/>
    <w:rsid w:val="0034581E"/>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18DC"/>
    <w:rsid w:val="00452F4D"/>
    <w:rsid w:val="004571D7"/>
    <w:rsid w:val="0046643B"/>
    <w:rsid w:val="00475D05"/>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A3FBE"/>
    <w:rsid w:val="006B5C2E"/>
    <w:rsid w:val="006B68B6"/>
    <w:rsid w:val="006C65A5"/>
    <w:rsid w:val="006D145E"/>
    <w:rsid w:val="006D44F5"/>
    <w:rsid w:val="006D6614"/>
    <w:rsid w:val="006E10D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97B62"/>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B2D03"/>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666C"/>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05192"/>
    <w:rsid w:val="00B141E2"/>
    <w:rsid w:val="00B1630F"/>
    <w:rsid w:val="00B23F8B"/>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061EF"/>
    <w:rsid w:val="00C20FE2"/>
    <w:rsid w:val="00C2256A"/>
    <w:rsid w:val="00C27EFD"/>
    <w:rsid w:val="00C33507"/>
    <w:rsid w:val="00C41725"/>
    <w:rsid w:val="00C4355C"/>
    <w:rsid w:val="00C51DA7"/>
    <w:rsid w:val="00C52EC5"/>
    <w:rsid w:val="00C531DF"/>
    <w:rsid w:val="00C55EA4"/>
    <w:rsid w:val="00C60DAF"/>
    <w:rsid w:val="00C63AC8"/>
    <w:rsid w:val="00C650F6"/>
    <w:rsid w:val="00C667DB"/>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4888"/>
    <w:rsid w:val="00D707BA"/>
    <w:rsid w:val="00D7281D"/>
    <w:rsid w:val="00D7450C"/>
    <w:rsid w:val="00D75FD1"/>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5A8C"/>
    <w:rsid w:val="00ED7E78"/>
    <w:rsid w:val="00EE3CFF"/>
    <w:rsid w:val="00EE40C8"/>
    <w:rsid w:val="00EE41A3"/>
    <w:rsid w:val="00EE6977"/>
    <w:rsid w:val="00EF2711"/>
    <w:rsid w:val="00EF5A57"/>
    <w:rsid w:val="00EF7375"/>
    <w:rsid w:val="00F02F8C"/>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A6BEA"/>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2</Pages>
  <Words>885</Words>
  <Characters>5048</Characters>
  <Application>Microsoft Office Word</Application>
  <DocSecurity>0</DocSecurity>
  <Lines>42</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8</cp:revision>
  <dcterms:created xsi:type="dcterms:W3CDTF">2023-09-07T14:19:00Z</dcterms:created>
  <dcterms:modified xsi:type="dcterms:W3CDTF">2025-10-21T13:15:00Z</dcterms:modified>
</cp:coreProperties>
</file>